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0.6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Establishing protected areas is bad for the community because the land can be used by villagers to provide for their famili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rongly dis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s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eutr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rongly 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/Not Stat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% (3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8% (10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 (5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2% (15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% (3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% (95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7:28Z</dcterms:created>
  <dcterms:modified xsi:type="dcterms:W3CDTF">2024-02-21T03:1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